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887" w:type="dxa"/>
        <w:jc w:val="center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696"/>
        <w:gridCol w:w="1838"/>
        <w:gridCol w:w="2131"/>
        <w:gridCol w:w="2539"/>
        <w:gridCol w:w="2268"/>
        <w:gridCol w:w="2126"/>
        <w:gridCol w:w="1289"/>
      </w:tblGrid>
      <w:tr w:rsidR="009E311D" w:rsidRPr="009E311D" w14:paraId="6E1DBBA7" w14:textId="77777777" w:rsidTr="00180020">
        <w:trPr>
          <w:trHeight w:val="283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67316C89" w14:textId="77777777" w:rsidR="009E311D" w:rsidRPr="00180020" w:rsidRDefault="00180020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18002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СОФИЙСКИ УНИВЕРСИТЕТ „СВ. КЛИМЕНТ ОХРИДСКИ“</w:t>
            </w:r>
          </w:p>
        </w:tc>
      </w:tr>
      <w:tr w:rsidR="009E311D" w:rsidRPr="009E311D" w14:paraId="08215698" w14:textId="77777777" w:rsidTr="00180020">
        <w:trPr>
          <w:trHeight w:val="317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05B4E77D" w14:textId="77777777" w:rsidR="009E311D" w:rsidRPr="009E311D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ДЕПАРТАМЕНТ ПО СПОРТ</w:t>
            </w:r>
          </w:p>
        </w:tc>
      </w:tr>
      <w:tr w:rsidR="009E311D" w:rsidRPr="009E311D" w14:paraId="62A383EA" w14:textId="77777777" w:rsidTr="00180020">
        <w:trPr>
          <w:trHeight w:val="227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3B0D5" w14:textId="37CCE738" w:rsidR="009E311D" w:rsidRPr="009C654E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bg-BG"/>
              </w:rPr>
            </w:pPr>
            <w:r w:rsidRPr="009C654E"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bg-BG"/>
              </w:rPr>
              <w:t>ГРАФИК</w:t>
            </w:r>
            <w:r w:rsidR="000B308F"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bg-BG"/>
              </w:rPr>
              <w:t xml:space="preserve"> </w:t>
            </w:r>
          </w:p>
        </w:tc>
      </w:tr>
      <w:tr w:rsidR="009E311D" w:rsidRPr="009E311D" w14:paraId="00F418CB" w14:textId="77777777" w:rsidTr="00C743EA">
        <w:trPr>
          <w:trHeight w:val="680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</w:tcPr>
          <w:p w14:paraId="36088C1E" w14:textId="4C5ADAA3" w:rsidR="009E311D" w:rsidRPr="00495CF7" w:rsidRDefault="00313BE4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bg-BG"/>
              </w:rPr>
            </w:pPr>
            <w:r w:rsidRPr="00495CF7"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bg-BG"/>
              </w:rPr>
              <w:t>ФИТНЕС</w:t>
            </w:r>
            <w:r w:rsidR="00495CF7" w:rsidRPr="00495CF7"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bg-BG"/>
              </w:rPr>
              <w:t xml:space="preserve"> </w:t>
            </w:r>
          </w:p>
        </w:tc>
      </w:tr>
      <w:tr w:rsidR="009E311D" w:rsidRPr="009E311D" w14:paraId="3DEC350D" w14:textId="77777777" w:rsidTr="00C743EA">
        <w:trPr>
          <w:trHeight w:val="490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</w:tcPr>
          <w:p w14:paraId="2F5059C1" w14:textId="77777777" w:rsidR="00230E31" w:rsidRDefault="00230E31" w:rsidP="003400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учебна 2025/2026 година - летен</w:t>
            </w: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семестър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 </w:t>
            </w:r>
          </w:p>
          <w:p w14:paraId="2F67D892" w14:textId="21E37D73" w:rsidR="009E311D" w:rsidRPr="0034007A" w:rsidRDefault="00E8610F" w:rsidP="003400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Щатен преподавател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 доц. д-р Стефан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Милетиев</w:t>
            </w:r>
            <w:proofErr w:type="spellEnd"/>
          </w:p>
        </w:tc>
      </w:tr>
      <w:tr w:rsidR="009E311D" w:rsidRPr="009E311D" w14:paraId="306AD78D" w14:textId="77777777" w:rsidTr="00180020">
        <w:trPr>
          <w:trHeight w:val="454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C1B2A" w14:textId="3C3D699D" w:rsidR="009E311D" w:rsidRPr="009E311D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</w:pPr>
          </w:p>
        </w:tc>
      </w:tr>
      <w:tr w:rsidR="009E311D" w:rsidRPr="009E311D" w14:paraId="40B25F2D" w14:textId="77777777" w:rsidTr="007211DE">
        <w:trPr>
          <w:trHeight w:val="315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DDC0608" w14:textId="77777777" w:rsidR="009E311D" w:rsidRPr="009E311D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CE01129" w14:textId="307E76D0" w:rsidR="009E311D" w:rsidRPr="00A327A1" w:rsidRDefault="009E311D" w:rsidP="00CC31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</w:pPr>
          </w:p>
        </w:tc>
        <w:tc>
          <w:tcPr>
            <w:tcW w:w="2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AFF2AD6" w14:textId="28ED3E5E" w:rsidR="009E311D" w:rsidRPr="00A327A1" w:rsidRDefault="009E311D" w:rsidP="00CC31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3A1B1E85" w14:textId="19D8B039" w:rsidR="009E311D" w:rsidRPr="00A327A1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3D6EB8CC" w14:textId="53A5C739" w:rsidR="009E311D" w:rsidRPr="00A327A1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5BB433D6" w14:textId="4DBFD6F1" w:rsidR="009E311D" w:rsidRPr="00A327A1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B358EC1" w14:textId="77777777" w:rsidR="009E311D" w:rsidRPr="009E311D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</w:p>
        </w:tc>
      </w:tr>
      <w:tr w:rsidR="00734044" w:rsidRPr="009E311D" w14:paraId="373B122F" w14:textId="77777777" w:rsidTr="007211DE">
        <w:trPr>
          <w:trHeight w:val="680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5FA0BC1" w14:textId="77777777" w:rsidR="00734044" w:rsidRPr="00275250" w:rsidRDefault="00734044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понеделник</w:t>
            </w:r>
          </w:p>
        </w:tc>
        <w:tc>
          <w:tcPr>
            <w:tcW w:w="1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F83864" w14:textId="38F3C009" w:rsidR="00734044" w:rsidRPr="00CB0927" w:rsidRDefault="002C4E9C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>9:00 – 10:30</w:t>
            </w:r>
            <w:r w:rsidR="00CB0927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 xml:space="preserve"> ч.</w:t>
            </w:r>
          </w:p>
          <w:p w14:paraId="34A1ACC0" w14:textId="1B0486FA" w:rsidR="002C4E9C" w:rsidRPr="00CB0927" w:rsidRDefault="002C4E9C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>10:30 – 12:00</w:t>
            </w:r>
            <w:r w:rsidR="00CB0927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 xml:space="preserve"> ч.</w:t>
            </w:r>
          </w:p>
        </w:tc>
        <w:tc>
          <w:tcPr>
            <w:tcW w:w="2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6D2016" w14:textId="5F04B027" w:rsidR="00734044" w:rsidRPr="004038FB" w:rsidRDefault="00495CF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д</w:t>
            </w:r>
            <w:r w:rsidR="002C4E9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оц.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 xml:space="preserve"> </w:t>
            </w:r>
            <w:r w:rsidR="00C92507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 xml:space="preserve">д-р 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Стефан</w:t>
            </w:r>
            <w:r w:rsidR="002C4E9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 xml:space="preserve"> Милетиев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6528B2" w14:textId="1654726E" w:rsidR="00734044" w:rsidRPr="00CB0927" w:rsidRDefault="00313BE4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12:00 –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 xml:space="preserve"> 15:00</w:t>
            </w:r>
            <w:r w:rsidR="00CB0927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 xml:space="preserve"> ч.</w:t>
            </w:r>
          </w:p>
          <w:p w14:paraId="2A74B9C5" w14:textId="3E7995B4" w:rsidR="00313BE4" w:rsidRPr="00313BE4" w:rsidRDefault="00313BE4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Отбор - Сноуборд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782DF" w14:textId="5D40F1A3" w:rsidR="00734044" w:rsidRPr="00806CD8" w:rsidRDefault="00495CF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д</w:t>
            </w:r>
            <w:r w:rsidR="00313BE4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 xml:space="preserve">оц. </w:t>
            </w:r>
            <w:r w:rsidR="00C92507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 xml:space="preserve">д-р 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 xml:space="preserve">Стефан </w:t>
            </w:r>
            <w:r w:rsidR="00313BE4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Милетиев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3489B7" w14:textId="77777777" w:rsidR="00734044" w:rsidRPr="00806CD8" w:rsidRDefault="00734044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94101D" w14:textId="77777777" w:rsidR="00734044" w:rsidRPr="00806CD8" w:rsidRDefault="00734044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  <w:tr w:rsidR="00954F07" w:rsidRPr="009E311D" w14:paraId="7C19AA23" w14:textId="77777777" w:rsidTr="007211DE">
        <w:trPr>
          <w:trHeight w:val="680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0357342" w14:textId="774F0672" w:rsidR="00954F07" w:rsidRPr="00275250" w:rsidRDefault="00CB0927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В</w:t>
            </w:r>
            <w:r w:rsidR="00954F07"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торник</w:t>
            </w:r>
          </w:p>
        </w:tc>
        <w:tc>
          <w:tcPr>
            <w:tcW w:w="18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93912E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356243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25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0761EE" w14:textId="0762CA64" w:rsidR="00954F07" w:rsidRPr="00D9514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44CD23" w14:textId="3A9BD5B8" w:rsidR="00954F07" w:rsidRPr="00D9514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7EA436" w14:textId="64AF7802" w:rsidR="00954F07" w:rsidRPr="00C95757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6E860F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</w:tr>
      <w:tr w:rsidR="00954F07" w:rsidRPr="009E311D" w14:paraId="37735DAB" w14:textId="77777777" w:rsidTr="007211DE">
        <w:trPr>
          <w:trHeight w:val="680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FA105DC" w14:textId="77777777" w:rsidR="00954F07" w:rsidRPr="00275250" w:rsidRDefault="00954F07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сряда</w:t>
            </w:r>
          </w:p>
        </w:tc>
        <w:tc>
          <w:tcPr>
            <w:tcW w:w="18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8FDC17" w14:textId="37E19175" w:rsidR="002C4E9C" w:rsidRPr="00CB0927" w:rsidRDefault="002C4E9C" w:rsidP="002C4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>9:00 – 10:30</w:t>
            </w:r>
            <w:r w:rsidR="00CB0927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 xml:space="preserve"> ч.</w:t>
            </w:r>
          </w:p>
          <w:p w14:paraId="5F6AC095" w14:textId="513C7E58" w:rsidR="00954F07" w:rsidRPr="00CB0927" w:rsidRDefault="002C4E9C" w:rsidP="002C4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>10:30 – 12:00</w:t>
            </w:r>
            <w:r w:rsidR="00CB0927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 xml:space="preserve"> ч.</w:t>
            </w:r>
          </w:p>
        </w:tc>
        <w:tc>
          <w:tcPr>
            <w:tcW w:w="2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6AF11E" w14:textId="5B021116" w:rsidR="00954F07" w:rsidRPr="00806CD8" w:rsidRDefault="00495CF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д</w:t>
            </w:r>
            <w:r w:rsidR="002C4E9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 xml:space="preserve">оц. </w:t>
            </w:r>
            <w:r w:rsidR="00C92507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 xml:space="preserve">д-р 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 xml:space="preserve">Стефан </w:t>
            </w:r>
            <w:r w:rsidR="002C4E9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Милетиев</w:t>
            </w:r>
          </w:p>
        </w:tc>
        <w:tc>
          <w:tcPr>
            <w:tcW w:w="25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B0CF56" w14:textId="77777777" w:rsidR="00954F07" w:rsidRPr="00806CD8" w:rsidRDefault="00954F07" w:rsidP="009617EB">
            <w:pPr>
              <w:jc w:val="center"/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0EDC00" w14:textId="77777777" w:rsidR="00954F07" w:rsidRPr="00194FDF" w:rsidRDefault="00954F07" w:rsidP="009617EB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1AC9F6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C2B3AA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  <w:tr w:rsidR="00954F07" w:rsidRPr="009E311D" w14:paraId="0F1F641A" w14:textId="77777777" w:rsidTr="007211DE">
        <w:trPr>
          <w:trHeight w:val="680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FDD4BF3" w14:textId="77777777" w:rsidR="00954F07" w:rsidRPr="00275250" w:rsidRDefault="00954F07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четвъртък</w:t>
            </w:r>
          </w:p>
        </w:tc>
        <w:tc>
          <w:tcPr>
            <w:tcW w:w="18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46D743" w14:textId="51F30F3A" w:rsidR="002C4E9C" w:rsidRPr="00CB0927" w:rsidRDefault="002C4E9C" w:rsidP="002C4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>9:00 – 10:30</w:t>
            </w:r>
            <w:r w:rsidR="00CB0927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 xml:space="preserve"> ч.</w:t>
            </w:r>
          </w:p>
          <w:p w14:paraId="47B79985" w14:textId="72AA35EA" w:rsidR="00954F07" w:rsidRPr="00CB0927" w:rsidRDefault="002C4E9C" w:rsidP="002C4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>10:30 – 12:00</w:t>
            </w:r>
            <w:r w:rsidR="00CB0927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 xml:space="preserve"> ч.</w:t>
            </w:r>
          </w:p>
        </w:tc>
        <w:tc>
          <w:tcPr>
            <w:tcW w:w="2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8960E6" w14:textId="6FF6F6D8" w:rsidR="00954F07" w:rsidRPr="007211DE" w:rsidRDefault="00495CF7" w:rsidP="007211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д</w:t>
            </w:r>
            <w:r w:rsidR="002C4E9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 xml:space="preserve">оц. </w:t>
            </w:r>
            <w:r w:rsidR="00C92507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 xml:space="preserve">д-р 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 xml:space="preserve">Стефан </w:t>
            </w:r>
            <w:r w:rsidR="002C4E9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Милетиев</w:t>
            </w:r>
          </w:p>
        </w:tc>
        <w:tc>
          <w:tcPr>
            <w:tcW w:w="25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5752BC" w14:textId="55EB2F2C" w:rsidR="00954F07" w:rsidRPr="00806CD8" w:rsidRDefault="00954F07" w:rsidP="0015498A">
            <w:pPr>
              <w:spacing w:after="0" w:line="240" w:lineRule="auto"/>
              <w:jc w:val="center"/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0DE7D0" w14:textId="00B90B17" w:rsidR="00954F07" w:rsidRPr="00C95757" w:rsidRDefault="00954F07" w:rsidP="009617EB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82F786" w14:textId="73FB09EF" w:rsidR="00954F07" w:rsidRPr="00C95757" w:rsidRDefault="00954F07" w:rsidP="00031FE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5E84F4" w14:textId="77777777" w:rsidR="00954F07" w:rsidRPr="00806CD8" w:rsidRDefault="00954F07" w:rsidP="009617EB">
            <w:pPr>
              <w:jc w:val="center"/>
            </w:pPr>
          </w:p>
        </w:tc>
      </w:tr>
      <w:tr w:rsidR="00954F07" w:rsidRPr="009E311D" w14:paraId="49774A9E" w14:textId="77777777" w:rsidTr="007211DE">
        <w:trPr>
          <w:trHeight w:val="680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24FFCA8" w14:textId="77777777" w:rsidR="00954F07" w:rsidRPr="00275250" w:rsidRDefault="00954F07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петък</w:t>
            </w:r>
          </w:p>
        </w:tc>
        <w:tc>
          <w:tcPr>
            <w:tcW w:w="18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9C9040" w14:textId="77777777" w:rsidR="00954F07" w:rsidRPr="00C036FE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lang w:eastAsia="bg-BG"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56AB36" w14:textId="77777777" w:rsidR="00954F07" w:rsidRPr="00C036FE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eastAsia="bg-BG"/>
              </w:rPr>
            </w:pPr>
          </w:p>
        </w:tc>
        <w:tc>
          <w:tcPr>
            <w:tcW w:w="25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F306CB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585ADD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A27DD7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C28BBB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  <w:tr w:rsidR="001F4D9D" w:rsidRPr="009E311D" w14:paraId="2365923D" w14:textId="77777777" w:rsidTr="00180020">
        <w:trPr>
          <w:trHeight w:val="2514"/>
          <w:jc w:val="center"/>
        </w:trPr>
        <w:tc>
          <w:tcPr>
            <w:tcW w:w="13887" w:type="dxa"/>
            <w:gridSpan w:val="7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66665" w14:textId="380EA80D" w:rsidR="001F4D9D" w:rsidRPr="00314AB1" w:rsidRDefault="00C036FE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</w:pPr>
            <w:r w:rsidRPr="00314AB1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>З</w:t>
            </w:r>
            <w:r w:rsidR="001F4D9D" w:rsidRPr="00314AB1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>а</w:t>
            </w:r>
            <w:r w:rsidRPr="00314AB1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>ниманията</w:t>
            </w:r>
            <w:r w:rsidR="00314AB1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 xml:space="preserve"> се провеждат </w:t>
            </w:r>
            <w:r w:rsidR="00866D2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>във ф</w:t>
            </w:r>
            <w:r w:rsidR="00313BE4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>итнес център „Милетиевс“ - ул.</w:t>
            </w:r>
            <w:r w:rsidR="00CB092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 xml:space="preserve"> „</w:t>
            </w:r>
            <w:r w:rsidR="00313BE4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>Брегалница</w:t>
            </w:r>
            <w:r w:rsidR="00CB092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>“</w:t>
            </w:r>
            <w:r w:rsidR="00313BE4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 xml:space="preserve"> 70</w:t>
            </w:r>
            <w:r w:rsidR="00CB092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>.</w:t>
            </w:r>
          </w:p>
          <w:p w14:paraId="5942DFBF" w14:textId="77777777" w:rsidR="001F4D9D" w:rsidRPr="0033598B" w:rsidRDefault="001F4D9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  <w:p w14:paraId="758E7EEC" w14:textId="77777777" w:rsidR="001F4D9D" w:rsidRDefault="001F4D9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  <w:tbl>
            <w:tblPr>
              <w:tblStyle w:val="TableGrid"/>
              <w:tblpPr w:leftFromText="141" w:rightFromText="141" w:vertAnchor="text" w:tblpY="1"/>
              <w:tblOverlap w:val="never"/>
              <w:tblW w:w="0" w:type="auto"/>
              <w:tblCellMar>
                <w:top w:w="28" w:type="dxa"/>
                <w:left w:w="28" w:type="dxa"/>
                <w:bottom w:w="28" w:type="dxa"/>
                <w:right w:w="28" w:type="dxa"/>
              </w:tblCellMar>
              <w:tblLook w:val="04A0" w:firstRow="1" w:lastRow="0" w:firstColumn="1" w:lastColumn="0" w:noHBand="0" w:noVBand="1"/>
            </w:tblPr>
            <w:tblGrid>
              <w:gridCol w:w="2405"/>
              <w:gridCol w:w="2410"/>
              <w:gridCol w:w="2126"/>
            </w:tblGrid>
            <w:tr w:rsidR="001F4D9D" w:rsidRPr="00850137" w14:paraId="15006909" w14:textId="77777777" w:rsidTr="00CB0927">
              <w:trPr>
                <w:trHeight w:hRule="exact" w:val="747"/>
              </w:trPr>
              <w:tc>
                <w:tcPr>
                  <w:tcW w:w="2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6A8158C" w14:textId="77777777" w:rsidR="001F4D9D" w:rsidRPr="00E34341" w:rsidRDefault="001F4D9D" w:rsidP="00850137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E34341">
                    <w:rPr>
                      <w:rFonts w:ascii="Times New Roman" w:hAnsi="Times New Roman" w:cs="Times New Roman"/>
                      <w:b/>
                    </w:rPr>
                    <w:t>Приемно време</w:t>
                  </w: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4F98C4" w14:textId="77777777" w:rsidR="001F4D9D" w:rsidRPr="00AC612B" w:rsidRDefault="001F4D9D" w:rsidP="00850137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AC612B">
                    <w:rPr>
                      <w:rFonts w:ascii="Times New Roman" w:hAnsi="Times New Roman" w:cs="Times New Roman"/>
                      <w:sz w:val="24"/>
                      <w:szCs w:val="24"/>
                    </w:rPr>
                    <w:t>Ректорат</w:t>
                  </w:r>
                </w:p>
              </w:tc>
              <w:tc>
                <w:tcPr>
                  <w:tcW w:w="21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DA4693F" w14:textId="77777777" w:rsidR="00AC612B" w:rsidRPr="00AC612B" w:rsidRDefault="0077328A" w:rsidP="00850137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Спортна б</w:t>
                  </w:r>
                  <w:r w:rsidR="001F4D9D" w:rsidRPr="00AC612B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аза </w:t>
                  </w:r>
                </w:p>
                <w:p w14:paraId="5766921E" w14:textId="78971300" w:rsidR="001F4D9D" w:rsidRPr="00AC612B" w:rsidRDefault="001F4D9D" w:rsidP="00850137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F832A0" w:rsidRPr="00850137" w14:paraId="0845A0FF" w14:textId="77777777" w:rsidTr="00CB0927">
              <w:trPr>
                <w:trHeight w:hRule="exact" w:val="340"/>
              </w:trPr>
              <w:tc>
                <w:tcPr>
                  <w:tcW w:w="2405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14:paraId="515EDF1C" w14:textId="71D677BA" w:rsidR="00F832A0" w:rsidRPr="00CB0927" w:rsidRDefault="002C4E9C" w:rsidP="00850137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  <w:lang w:val="en-US"/>
                    </w:rPr>
                    <w:t>13:00 – 14:00</w:t>
                  </w:r>
                  <w:r w:rsidR="00CB0927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ч.</w:t>
                  </w:r>
                </w:p>
                <w:p w14:paraId="4BCA3378" w14:textId="48E341C4" w:rsidR="00313BE4" w:rsidRPr="002C4E9C" w:rsidRDefault="00313BE4" w:rsidP="00850137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7255B16" w14:textId="440CBB8D" w:rsidR="00F832A0" w:rsidRPr="00CB0927" w:rsidRDefault="00CB0927" w:rsidP="00CB0927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Департамент по спорт</w:t>
                  </w:r>
                </w:p>
              </w:tc>
              <w:tc>
                <w:tcPr>
                  <w:tcW w:w="21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F242253" w14:textId="1C9C6807" w:rsidR="00F832A0" w:rsidRPr="00850137" w:rsidRDefault="00CB0927" w:rsidP="00850137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у</w:t>
                  </w:r>
                  <w:r w:rsidR="00313BE4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л. 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„</w:t>
                  </w:r>
                  <w:r w:rsidR="00313BE4">
                    <w:rPr>
                      <w:rFonts w:ascii="Times New Roman" w:hAnsi="Times New Roman" w:cs="Times New Roman"/>
                      <w:sz w:val="24"/>
                      <w:szCs w:val="24"/>
                    </w:rPr>
                    <w:t>Брегалница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“</w:t>
                  </w:r>
                  <w:r w:rsidR="00313BE4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70</w:t>
                  </w:r>
                </w:p>
              </w:tc>
              <w:bookmarkStart w:id="0" w:name="_GoBack"/>
              <w:bookmarkEnd w:id="0"/>
            </w:tr>
            <w:tr w:rsidR="00F832A0" w:rsidRPr="00850137" w14:paraId="2BCB9C2D" w14:textId="77777777" w:rsidTr="00CB0927">
              <w:trPr>
                <w:trHeight w:hRule="exact" w:val="340"/>
              </w:trPr>
              <w:tc>
                <w:tcPr>
                  <w:tcW w:w="2405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23E1E1E" w14:textId="77777777" w:rsidR="00F832A0" w:rsidRPr="00850137" w:rsidRDefault="00F832A0" w:rsidP="00850137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04E3BD9" w14:textId="77777777" w:rsidR="00CB0927" w:rsidRPr="00313BE4" w:rsidRDefault="00CB0927" w:rsidP="00CB0927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Четвъртък</w:t>
                  </w:r>
                </w:p>
                <w:p w14:paraId="541649AD" w14:textId="496D13A2" w:rsidR="00F832A0" w:rsidRPr="00850137" w:rsidRDefault="00F832A0" w:rsidP="00850137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1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6155786" w14:textId="651E3016" w:rsidR="00F832A0" w:rsidRPr="00850137" w:rsidRDefault="00313BE4" w:rsidP="00E34341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Петък</w:t>
                  </w:r>
                </w:p>
              </w:tc>
            </w:tr>
          </w:tbl>
          <w:p w14:paraId="3D3344C9" w14:textId="77777777" w:rsidR="001F4D9D" w:rsidRDefault="001F4D9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  <w:p w14:paraId="093F1926" w14:textId="69BF4649" w:rsidR="003A599E" w:rsidRDefault="003A599E" w:rsidP="003A59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 xml:space="preserve"> </w:t>
            </w:r>
            <w:r w:rsidRPr="009E31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Директор на Департамент по спорт:</w:t>
            </w:r>
          </w:p>
          <w:p w14:paraId="5F6D9E8E" w14:textId="30A72264" w:rsidR="003A599E" w:rsidRDefault="003A599E" w:rsidP="003A599E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 xml:space="preserve">                                                                                                                                                                               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 xml:space="preserve">  </w:t>
            </w:r>
            <w:r w:rsidR="009A41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/проф. д-р Георги Игнатов/</w:t>
            </w:r>
          </w:p>
          <w:p w14:paraId="6AE1169C" w14:textId="77777777" w:rsidR="001F4D9D" w:rsidRPr="003A599E" w:rsidRDefault="001F4D9D" w:rsidP="003A599E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bg-BG"/>
              </w:rPr>
            </w:pPr>
          </w:p>
        </w:tc>
      </w:tr>
    </w:tbl>
    <w:p w14:paraId="0AA7E4C9" w14:textId="77777777" w:rsidR="00EE2E72" w:rsidRDefault="00EE2E72" w:rsidP="0077328A"/>
    <w:sectPr w:rsidR="00EE2E72" w:rsidSect="00F733B3">
      <w:pgSz w:w="16838" w:h="11906" w:orient="landscape"/>
      <w:pgMar w:top="964" w:right="964" w:bottom="964" w:left="96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3NLQwNDc0MzIxMDZQ0lEKTi0uzszPAykwrQUAoya99iwAAAA="/>
  </w:docVars>
  <w:rsids>
    <w:rsidRoot w:val="00BB7821"/>
    <w:rsid w:val="00031FE1"/>
    <w:rsid w:val="00040704"/>
    <w:rsid w:val="0009489B"/>
    <w:rsid w:val="000A42EA"/>
    <w:rsid w:val="000B308F"/>
    <w:rsid w:val="0015498A"/>
    <w:rsid w:val="0017295B"/>
    <w:rsid w:val="00180020"/>
    <w:rsid w:val="00194E4C"/>
    <w:rsid w:val="00194FDF"/>
    <w:rsid w:val="001953E8"/>
    <w:rsid w:val="001F4D9D"/>
    <w:rsid w:val="001F74CF"/>
    <w:rsid w:val="00220E2F"/>
    <w:rsid w:val="00230E31"/>
    <w:rsid w:val="00275250"/>
    <w:rsid w:val="002C3141"/>
    <w:rsid w:val="002C4E9C"/>
    <w:rsid w:val="00313BE4"/>
    <w:rsid w:val="00314AB1"/>
    <w:rsid w:val="0033335F"/>
    <w:rsid w:val="0033598B"/>
    <w:rsid w:val="0034007A"/>
    <w:rsid w:val="00360061"/>
    <w:rsid w:val="003A599E"/>
    <w:rsid w:val="004038FB"/>
    <w:rsid w:val="004121CF"/>
    <w:rsid w:val="00414896"/>
    <w:rsid w:val="004758F5"/>
    <w:rsid w:val="00495CF7"/>
    <w:rsid w:val="00533047"/>
    <w:rsid w:val="00534D15"/>
    <w:rsid w:val="00543C0C"/>
    <w:rsid w:val="005A0BE2"/>
    <w:rsid w:val="00607B82"/>
    <w:rsid w:val="0067709C"/>
    <w:rsid w:val="006B513B"/>
    <w:rsid w:val="006D4967"/>
    <w:rsid w:val="007211DE"/>
    <w:rsid w:val="00731D6F"/>
    <w:rsid w:val="00734044"/>
    <w:rsid w:val="0077328A"/>
    <w:rsid w:val="00780064"/>
    <w:rsid w:val="007C094E"/>
    <w:rsid w:val="007D51F8"/>
    <w:rsid w:val="007F0D0B"/>
    <w:rsid w:val="00803641"/>
    <w:rsid w:val="00806CD8"/>
    <w:rsid w:val="00850137"/>
    <w:rsid w:val="00853892"/>
    <w:rsid w:val="00866D28"/>
    <w:rsid w:val="00887416"/>
    <w:rsid w:val="008A0960"/>
    <w:rsid w:val="008C38CF"/>
    <w:rsid w:val="008C777F"/>
    <w:rsid w:val="008E530D"/>
    <w:rsid w:val="00922195"/>
    <w:rsid w:val="00954F07"/>
    <w:rsid w:val="009617EB"/>
    <w:rsid w:val="00995D11"/>
    <w:rsid w:val="009A4184"/>
    <w:rsid w:val="009C654E"/>
    <w:rsid w:val="009D5842"/>
    <w:rsid w:val="009E311D"/>
    <w:rsid w:val="009E5E77"/>
    <w:rsid w:val="00A327A1"/>
    <w:rsid w:val="00A47BE2"/>
    <w:rsid w:val="00A73E85"/>
    <w:rsid w:val="00AB25B6"/>
    <w:rsid w:val="00AC612B"/>
    <w:rsid w:val="00AF58EA"/>
    <w:rsid w:val="00B12BAF"/>
    <w:rsid w:val="00B2372F"/>
    <w:rsid w:val="00B45CF7"/>
    <w:rsid w:val="00B55333"/>
    <w:rsid w:val="00B55D7E"/>
    <w:rsid w:val="00B70B76"/>
    <w:rsid w:val="00BB7821"/>
    <w:rsid w:val="00BC5774"/>
    <w:rsid w:val="00BF09FC"/>
    <w:rsid w:val="00C036FE"/>
    <w:rsid w:val="00C54BBD"/>
    <w:rsid w:val="00C743EA"/>
    <w:rsid w:val="00C92507"/>
    <w:rsid w:val="00C95757"/>
    <w:rsid w:val="00CB0927"/>
    <w:rsid w:val="00CC31A2"/>
    <w:rsid w:val="00D14B1F"/>
    <w:rsid w:val="00D768FD"/>
    <w:rsid w:val="00D95148"/>
    <w:rsid w:val="00DF32A2"/>
    <w:rsid w:val="00E104E8"/>
    <w:rsid w:val="00E34341"/>
    <w:rsid w:val="00E8610F"/>
    <w:rsid w:val="00EA197C"/>
    <w:rsid w:val="00EE2E72"/>
    <w:rsid w:val="00F06BBF"/>
    <w:rsid w:val="00F30FBE"/>
    <w:rsid w:val="00F3377C"/>
    <w:rsid w:val="00F566A1"/>
    <w:rsid w:val="00F733B3"/>
    <w:rsid w:val="00F832A0"/>
    <w:rsid w:val="00FC1F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646C43"/>
  <w15:docId w15:val="{DD95625D-D2F5-4C87-BB26-4F4BE5F2D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73E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68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63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01190C6-9B1F-40C7-9DBF-7A280A3B1B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138</Words>
  <Characters>789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</dc:creator>
  <cp:lastModifiedBy>1</cp:lastModifiedBy>
  <cp:revision>10</cp:revision>
  <dcterms:created xsi:type="dcterms:W3CDTF">2026-02-05T12:34:00Z</dcterms:created>
  <dcterms:modified xsi:type="dcterms:W3CDTF">2026-02-06T12:01:00Z</dcterms:modified>
</cp:coreProperties>
</file>